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1B7308" w14:textId="573627E5" w:rsidR="00F32517" w:rsidRDefault="00366542" w:rsidP="00596224">
      <w:pPr>
        <w:pStyle w:val="NoSpacing"/>
        <w:jc w:val="center"/>
        <w:rPr>
          <w:rFonts w:ascii="Rockwell" w:hAnsi="Rockwell"/>
          <w:b/>
          <w:sz w:val="36"/>
          <w:szCs w:val="36"/>
          <w:u w:val="single"/>
        </w:rPr>
      </w:pPr>
      <w:r>
        <w:rPr>
          <w:rFonts w:ascii="Rockwell" w:hAnsi="Rockwell"/>
          <w:b/>
          <w:sz w:val="36"/>
          <w:szCs w:val="36"/>
          <w:u w:val="single"/>
        </w:rPr>
        <w:t>SURREY ST</w:t>
      </w:r>
      <w:r w:rsidR="00BD48FB">
        <w:rPr>
          <w:rFonts w:ascii="Rockwell" w:hAnsi="Rockwell"/>
          <w:b/>
          <w:sz w:val="36"/>
          <w:szCs w:val="36"/>
          <w:u w:val="single"/>
        </w:rPr>
        <w:t>AMPEDE</w:t>
      </w:r>
    </w:p>
    <w:p w14:paraId="16710D3A" w14:textId="00BFE5DC" w:rsidR="004714A2" w:rsidRDefault="00BD48FB" w:rsidP="00596224">
      <w:pPr>
        <w:pStyle w:val="NoSpacing"/>
        <w:jc w:val="center"/>
        <w:rPr>
          <w:rFonts w:ascii="Rockwell" w:hAnsi="Rockwell"/>
          <w:b/>
          <w:sz w:val="36"/>
          <w:szCs w:val="36"/>
          <w:u w:val="single"/>
        </w:rPr>
      </w:pPr>
      <w:r>
        <w:rPr>
          <w:rFonts w:ascii="Rockwell" w:hAnsi="Rockwell"/>
          <w:b/>
          <w:sz w:val="36"/>
          <w:szCs w:val="36"/>
          <w:u w:val="single"/>
        </w:rPr>
        <w:t xml:space="preserve">SUNDAY JUNE </w:t>
      </w:r>
      <w:r w:rsidR="006F4197">
        <w:rPr>
          <w:rFonts w:ascii="Rockwell" w:hAnsi="Rockwell"/>
          <w:b/>
          <w:sz w:val="36"/>
          <w:szCs w:val="36"/>
          <w:u w:val="single"/>
        </w:rPr>
        <w:t>11</w:t>
      </w:r>
    </w:p>
    <w:p w14:paraId="5EA6142D" w14:textId="7AD6D783" w:rsidR="006F4197" w:rsidRDefault="006F4197" w:rsidP="00596224">
      <w:pPr>
        <w:pStyle w:val="NoSpacing"/>
        <w:jc w:val="center"/>
        <w:rPr>
          <w:rFonts w:ascii="Rockwell" w:hAnsi="Rockwell"/>
          <w:b/>
          <w:sz w:val="36"/>
          <w:szCs w:val="36"/>
          <w:u w:val="single"/>
        </w:rPr>
      </w:pPr>
      <w:r>
        <w:rPr>
          <w:rFonts w:ascii="Rockwell" w:hAnsi="Rockwell"/>
          <w:b/>
          <w:sz w:val="36"/>
          <w:szCs w:val="36"/>
          <w:u w:val="single"/>
        </w:rPr>
        <w:t>12:00 P.M. – 5:00 P.M.</w:t>
      </w:r>
    </w:p>
    <w:p w14:paraId="516F46FF" w14:textId="3A3761B7" w:rsidR="00573460" w:rsidRDefault="00617D43" w:rsidP="00596224">
      <w:pPr>
        <w:pStyle w:val="NoSpacing"/>
        <w:jc w:val="center"/>
        <w:rPr>
          <w:rFonts w:ascii="Rockwell" w:hAnsi="Rockwell"/>
          <w:b/>
          <w:sz w:val="36"/>
          <w:szCs w:val="36"/>
          <w:u w:val="single"/>
        </w:rPr>
      </w:pPr>
      <w:r>
        <w:rPr>
          <w:rFonts w:ascii="Rockwell" w:hAnsi="Rockwell"/>
          <w:b/>
          <w:sz w:val="36"/>
          <w:szCs w:val="36"/>
          <w:u w:val="single"/>
        </w:rPr>
        <w:t>SURREY RIDGE HORSE ARENA</w:t>
      </w:r>
    </w:p>
    <w:p w14:paraId="49BC1D3A" w14:textId="752911AF" w:rsidR="00596224" w:rsidRDefault="00596224" w:rsidP="00596224">
      <w:pPr>
        <w:pStyle w:val="NoSpacing"/>
        <w:rPr>
          <w:rFonts w:ascii="Rockwell" w:hAnsi="Rockwell"/>
          <w:b/>
          <w:color w:val="0000FF"/>
          <w:sz w:val="28"/>
          <w:szCs w:val="28"/>
        </w:rPr>
      </w:pPr>
    </w:p>
    <w:p w14:paraId="689D6539" w14:textId="77777777" w:rsidR="006F4197" w:rsidRDefault="006F4197" w:rsidP="00596224">
      <w:pPr>
        <w:pStyle w:val="NoSpacing"/>
        <w:rPr>
          <w:rFonts w:ascii="Rockwell" w:hAnsi="Rockwell"/>
          <w:b/>
          <w:color w:val="0000FF"/>
          <w:sz w:val="28"/>
          <w:szCs w:val="28"/>
        </w:rPr>
      </w:pPr>
    </w:p>
    <w:p w14:paraId="47CFB8ED" w14:textId="59246B6C" w:rsidR="00E64B24" w:rsidRDefault="00187324" w:rsidP="00596224">
      <w:pPr>
        <w:pStyle w:val="NoSpacing"/>
        <w:rPr>
          <w:rFonts w:ascii="Rockwell" w:hAnsi="Rockwell"/>
          <w:b/>
          <w:color w:val="0000FF"/>
          <w:sz w:val="28"/>
          <w:szCs w:val="28"/>
        </w:rPr>
      </w:pPr>
      <w:r>
        <w:rPr>
          <w:rFonts w:ascii="Rockwell" w:hAnsi="Rockwell"/>
          <w:b/>
          <w:color w:val="0000FF"/>
          <w:sz w:val="28"/>
          <w:szCs w:val="28"/>
        </w:rPr>
        <w:t xml:space="preserve">SURREY RIDGE </w:t>
      </w:r>
      <w:r w:rsidR="00E64B24">
        <w:rPr>
          <w:rFonts w:ascii="Rockwell" w:hAnsi="Rockwell"/>
          <w:b/>
          <w:color w:val="0000FF"/>
          <w:sz w:val="28"/>
          <w:szCs w:val="28"/>
        </w:rPr>
        <w:t xml:space="preserve">UPPER </w:t>
      </w:r>
      <w:proofErr w:type="gramStart"/>
      <w:r>
        <w:rPr>
          <w:rFonts w:ascii="Rockwell" w:hAnsi="Rockwell"/>
          <w:b/>
          <w:color w:val="0000FF"/>
          <w:sz w:val="28"/>
          <w:szCs w:val="28"/>
        </w:rPr>
        <w:t>ARENA</w:t>
      </w:r>
      <w:r w:rsidR="00E64B24">
        <w:rPr>
          <w:rFonts w:ascii="Rockwell" w:hAnsi="Rockwell"/>
          <w:b/>
          <w:color w:val="0000FF"/>
          <w:sz w:val="28"/>
          <w:szCs w:val="28"/>
        </w:rPr>
        <w:t xml:space="preserve"> </w:t>
      </w:r>
      <w:r w:rsidR="00D84E8B">
        <w:rPr>
          <w:rFonts w:ascii="Rockwell" w:hAnsi="Rockwell"/>
          <w:b/>
          <w:color w:val="0000FF"/>
          <w:sz w:val="28"/>
          <w:szCs w:val="28"/>
        </w:rPr>
        <w:t xml:space="preserve"> -</w:t>
      </w:r>
      <w:proofErr w:type="gramEnd"/>
      <w:r w:rsidR="00D84E8B">
        <w:rPr>
          <w:rFonts w:ascii="Rockwell" w:hAnsi="Rockwell"/>
          <w:b/>
          <w:color w:val="0000FF"/>
          <w:sz w:val="28"/>
          <w:szCs w:val="28"/>
        </w:rPr>
        <w:t xml:space="preserve"> </w:t>
      </w:r>
      <w:r>
        <w:rPr>
          <w:rFonts w:ascii="Rockwell" w:hAnsi="Rockwell"/>
          <w:b/>
          <w:color w:val="0000FF"/>
          <w:sz w:val="28"/>
          <w:szCs w:val="28"/>
        </w:rPr>
        <w:t>N. HEATHER DRIVE</w:t>
      </w:r>
    </w:p>
    <w:p w14:paraId="7E043E0A" w14:textId="77777777" w:rsidR="002A67A1" w:rsidRDefault="002A67A1" w:rsidP="00596224">
      <w:pPr>
        <w:pStyle w:val="NoSpacing"/>
        <w:rPr>
          <w:rFonts w:ascii="Rockwell" w:hAnsi="Rockwell"/>
          <w:b/>
          <w:color w:val="0000FF"/>
          <w:sz w:val="28"/>
          <w:szCs w:val="28"/>
        </w:rPr>
      </w:pPr>
    </w:p>
    <w:p w14:paraId="126F398A" w14:textId="2379884E" w:rsidR="00617D43" w:rsidRDefault="00E64B24" w:rsidP="00596224">
      <w:pPr>
        <w:pStyle w:val="NoSpacing"/>
        <w:numPr>
          <w:ilvl w:val="0"/>
          <w:numId w:val="39"/>
        </w:numPr>
        <w:rPr>
          <w:rFonts w:ascii="Rockwell" w:hAnsi="Rockwell"/>
          <w:b/>
          <w:color w:val="0000FF"/>
          <w:sz w:val="28"/>
          <w:szCs w:val="28"/>
        </w:rPr>
      </w:pPr>
      <w:r w:rsidRPr="00617D43">
        <w:rPr>
          <w:rFonts w:ascii="Rockwell" w:hAnsi="Rockwell"/>
          <w:b/>
          <w:color w:val="0000FF"/>
          <w:sz w:val="28"/>
          <w:szCs w:val="28"/>
        </w:rPr>
        <w:t>GYMKHANA EVENTS</w:t>
      </w:r>
      <w:r w:rsidR="00EA4BF2">
        <w:rPr>
          <w:rFonts w:ascii="Rockwell" w:hAnsi="Rockwell"/>
          <w:b/>
          <w:color w:val="0000FF"/>
          <w:sz w:val="28"/>
          <w:szCs w:val="28"/>
        </w:rPr>
        <w:t xml:space="preserve"> </w:t>
      </w:r>
      <w:r w:rsidR="004B7DFE">
        <w:rPr>
          <w:rFonts w:ascii="Rockwell" w:hAnsi="Rockwell"/>
          <w:b/>
          <w:color w:val="0000FF"/>
          <w:sz w:val="28"/>
          <w:szCs w:val="28"/>
        </w:rPr>
        <w:t>–</w:t>
      </w:r>
      <w:r w:rsidR="00EA4BF2">
        <w:rPr>
          <w:rFonts w:ascii="Rockwell" w:hAnsi="Rockwell"/>
          <w:b/>
          <w:color w:val="0000FF"/>
          <w:sz w:val="28"/>
          <w:szCs w:val="28"/>
        </w:rPr>
        <w:t xml:space="preserve"> </w:t>
      </w:r>
      <w:r w:rsidR="004B7DFE">
        <w:rPr>
          <w:rFonts w:ascii="Rockwell" w:hAnsi="Rockwell"/>
          <w:b/>
          <w:color w:val="0000FF"/>
          <w:sz w:val="28"/>
          <w:szCs w:val="28"/>
        </w:rPr>
        <w:t>PRIZES FOR PARTICIPANTS!</w:t>
      </w:r>
    </w:p>
    <w:p w14:paraId="20BCC658" w14:textId="77777777" w:rsidR="00617D43" w:rsidRDefault="001B7F59" w:rsidP="00596224">
      <w:pPr>
        <w:pStyle w:val="NoSpacing"/>
        <w:numPr>
          <w:ilvl w:val="0"/>
          <w:numId w:val="39"/>
        </w:numPr>
        <w:rPr>
          <w:rFonts w:ascii="Rockwell" w:hAnsi="Rockwell"/>
          <w:b/>
          <w:color w:val="0000FF"/>
          <w:sz w:val="28"/>
          <w:szCs w:val="28"/>
        </w:rPr>
      </w:pPr>
      <w:r w:rsidRPr="00617D43">
        <w:rPr>
          <w:rFonts w:ascii="Rockwell" w:hAnsi="Rockwell"/>
          <w:b/>
          <w:color w:val="0000FF"/>
          <w:sz w:val="28"/>
          <w:szCs w:val="28"/>
        </w:rPr>
        <w:t>BBQ</w:t>
      </w:r>
    </w:p>
    <w:p w14:paraId="185725D4" w14:textId="62799BBF" w:rsidR="00617D43" w:rsidRDefault="00617D43" w:rsidP="00596224">
      <w:pPr>
        <w:pStyle w:val="NoSpacing"/>
        <w:numPr>
          <w:ilvl w:val="0"/>
          <w:numId w:val="39"/>
        </w:numPr>
        <w:rPr>
          <w:rFonts w:ascii="Rockwell" w:hAnsi="Rockwell"/>
          <w:b/>
          <w:color w:val="0000FF"/>
          <w:sz w:val="28"/>
          <w:szCs w:val="28"/>
        </w:rPr>
      </w:pPr>
      <w:r>
        <w:rPr>
          <w:rFonts w:ascii="Rockwell" w:hAnsi="Rockwell"/>
          <w:b/>
          <w:color w:val="0000FF"/>
          <w:sz w:val="28"/>
          <w:szCs w:val="28"/>
        </w:rPr>
        <w:t xml:space="preserve">NON-ALCOLHOLIC </w:t>
      </w:r>
      <w:r w:rsidR="00E64B24" w:rsidRPr="00617D43">
        <w:rPr>
          <w:rFonts w:ascii="Rockwell" w:hAnsi="Rockwell"/>
          <w:b/>
          <w:color w:val="0000FF"/>
          <w:sz w:val="28"/>
          <w:szCs w:val="28"/>
        </w:rPr>
        <w:t>BEVERAGES</w:t>
      </w:r>
    </w:p>
    <w:p w14:paraId="6247C53C" w14:textId="0DE17550" w:rsidR="00617D43" w:rsidRDefault="00617D43" w:rsidP="00596224">
      <w:pPr>
        <w:pStyle w:val="NoSpacing"/>
        <w:numPr>
          <w:ilvl w:val="0"/>
          <w:numId w:val="39"/>
        </w:numPr>
        <w:rPr>
          <w:rFonts w:ascii="Rockwell" w:hAnsi="Rockwell"/>
          <w:b/>
          <w:color w:val="0000FF"/>
          <w:sz w:val="28"/>
          <w:szCs w:val="28"/>
        </w:rPr>
      </w:pPr>
      <w:r>
        <w:rPr>
          <w:rFonts w:ascii="Rockwell" w:hAnsi="Rockwell"/>
          <w:b/>
          <w:color w:val="0000FF"/>
          <w:sz w:val="28"/>
          <w:szCs w:val="28"/>
        </w:rPr>
        <w:t>BYOB</w:t>
      </w:r>
    </w:p>
    <w:p w14:paraId="657FB597" w14:textId="77777777" w:rsidR="00617D43" w:rsidRPr="00617D43" w:rsidRDefault="00E64B24" w:rsidP="00596224">
      <w:pPr>
        <w:pStyle w:val="NoSpacing"/>
        <w:numPr>
          <w:ilvl w:val="0"/>
          <w:numId w:val="39"/>
        </w:numPr>
        <w:rPr>
          <w:rFonts w:ascii="Rockwell" w:hAnsi="Rockwell"/>
          <w:b/>
          <w:color w:val="000099"/>
          <w:sz w:val="28"/>
          <w:szCs w:val="28"/>
        </w:rPr>
      </w:pPr>
      <w:r w:rsidRPr="00617D43">
        <w:rPr>
          <w:rFonts w:ascii="Rockwell" w:hAnsi="Rockwell"/>
          <w:b/>
          <w:color w:val="0000FF"/>
          <w:sz w:val="28"/>
          <w:szCs w:val="28"/>
        </w:rPr>
        <w:t>MUSIC</w:t>
      </w:r>
    </w:p>
    <w:p w14:paraId="32112C8B" w14:textId="27AAFB84" w:rsidR="00573460" w:rsidRPr="00617D43" w:rsidRDefault="00573460" w:rsidP="00596224">
      <w:pPr>
        <w:pStyle w:val="NoSpacing"/>
        <w:numPr>
          <w:ilvl w:val="0"/>
          <w:numId w:val="39"/>
        </w:numPr>
        <w:rPr>
          <w:rFonts w:ascii="Rockwell" w:hAnsi="Rockwell"/>
          <w:b/>
          <w:color w:val="000099"/>
          <w:sz w:val="28"/>
          <w:szCs w:val="28"/>
        </w:rPr>
      </w:pPr>
      <w:r w:rsidRPr="00617D43">
        <w:rPr>
          <w:rFonts w:ascii="Rockwell" w:hAnsi="Rockwell"/>
          <w:b/>
          <w:color w:val="0000FF"/>
          <w:sz w:val="28"/>
          <w:szCs w:val="28"/>
        </w:rPr>
        <w:t>NEIGHBORHOOD FUN</w:t>
      </w:r>
    </w:p>
    <w:p w14:paraId="43985BC3" w14:textId="723E8AA0" w:rsidR="00467D46" w:rsidRDefault="004714A2" w:rsidP="00596224">
      <w:pPr>
        <w:pStyle w:val="NoSpacing"/>
        <w:rPr>
          <w:rFonts w:ascii="Rockwell" w:hAnsi="Rockwell"/>
          <w:b/>
          <w:color w:val="000099"/>
          <w:sz w:val="28"/>
          <w:szCs w:val="28"/>
        </w:rPr>
      </w:pPr>
      <w:r>
        <w:rPr>
          <w:noProof/>
        </w:rPr>
        <w:drawing>
          <wp:inline distT="0" distB="0" distL="0" distR="0" wp14:anchorId="64590E17" wp14:editId="477E6CD6">
            <wp:extent cx="5829300" cy="4686300"/>
            <wp:effectExtent l="0" t="0" r="0" b="0"/>
            <wp:docPr id="1" name="Picture 1" descr="cowgirl and rearing up horse black vector silhouette cowgirl riding a horse and throwing lasso - rearing up stallion and woman cowboy black vector silhouette design cowgirl horse stock illustrat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wgirl and rearing up horse black vector silhouette cowgirl riding a horse and throwing lasso - rearing up stallion and woman cowboy black vector silhouette design cowgirl horse stock illustration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468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67D46" w:rsidSect="003C72E1">
      <w:pgSz w:w="12240" w:h="15840"/>
      <w:pgMar w:top="5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FC6B3D" w14:textId="77777777" w:rsidR="00236042" w:rsidRDefault="00236042" w:rsidP="008F6D72">
      <w:pPr>
        <w:spacing w:after="0" w:line="240" w:lineRule="auto"/>
      </w:pPr>
      <w:r>
        <w:separator/>
      </w:r>
    </w:p>
  </w:endnote>
  <w:endnote w:type="continuationSeparator" w:id="0">
    <w:p w14:paraId="1FBE4331" w14:textId="77777777" w:rsidR="00236042" w:rsidRDefault="00236042" w:rsidP="008F6D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0A1AC8" w14:textId="77777777" w:rsidR="00236042" w:rsidRDefault="00236042" w:rsidP="008F6D72">
      <w:pPr>
        <w:spacing w:after="0" w:line="240" w:lineRule="auto"/>
      </w:pPr>
      <w:r>
        <w:separator/>
      </w:r>
    </w:p>
  </w:footnote>
  <w:footnote w:type="continuationSeparator" w:id="0">
    <w:p w14:paraId="69628BAE" w14:textId="77777777" w:rsidR="00236042" w:rsidRDefault="00236042" w:rsidP="008F6D7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1.25pt;height:11.25pt" o:bullet="t">
        <v:imagedata r:id="rId1" o:title="mso3A4F"/>
      </v:shape>
    </w:pict>
  </w:numPicBullet>
  <w:abstractNum w:abstractNumId="0" w15:restartNumberingAfterBreak="0">
    <w:nsid w:val="028430CB"/>
    <w:multiLevelType w:val="hybridMultilevel"/>
    <w:tmpl w:val="2402D01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56C3CD1"/>
    <w:multiLevelType w:val="hybridMultilevel"/>
    <w:tmpl w:val="B5E22CB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961E90"/>
    <w:multiLevelType w:val="hybridMultilevel"/>
    <w:tmpl w:val="CD94577A"/>
    <w:lvl w:ilvl="0" w:tplc="DBAAAE6E">
      <w:start w:val="1"/>
      <w:numFmt w:val="upperLetter"/>
      <w:lvlText w:val="%1."/>
      <w:lvlJc w:val="left"/>
      <w:pPr>
        <w:ind w:left="1092" w:hanging="37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03609D4"/>
    <w:multiLevelType w:val="hybridMultilevel"/>
    <w:tmpl w:val="5768889E"/>
    <w:lvl w:ilvl="0" w:tplc="04090007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16EB58B4"/>
    <w:multiLevelType w:val="hybridMultilevel"/>
    <w:tmpl w:val="8C76FCA0"/>
    <w:lvl w:ilvl="0" w:tplc="DBAAAE6E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5" w15:restartNumberingAfterBreak="0">
    <w:nsid w:val="1D2B277D"/>
    <w:multiLevelType w:val="hybridMultilevel"/>
    <w:tmpl w:val="2550B37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D5B713F"/>
    <w:multiLevelType w:val="hybridMultilevel"/>
    <w:tmpl w:val="9B34BDD6"/>
    <w:lvl w:ilvl="0" w:tplc="A2DE8D10">
      <w:start w:val="9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D66094"/>
    <w:multiLevelType w:val="hybridMultilevel"/>
    <w:tmpl w:val="C1707D4A"/>
    <w:lvl w:ilvl="0" w:tplc="04090007">
      <w:start w:val="1"/>
      <w:numFmt w:val="bullet"/>
      <w:lvlText w:val=""/>
      <w:lvlPicBulletId w:val="0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1DDA73E5"/>
    <w:multiLevelType w:val="hybridMultilevel"/>
    <w:tmpl w:val="D9AAC6BC"/>
    <w:lvl w:ilvl="0" w:tplc="DBAAAE6E">
      <w:start w:val="1"/>
      <w:numFmt w:val="upperLetter"/>
      <w:lvlText w:val="%1."/>
      <w:lvlJc w:val="left"/>
      <w:pPr>
        <w:ind w:left="2532" w:hanging="37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1F1814D5"/>
    <w:multiLevelType w:val="hybridMultilevel"/>
    <w:tmpl w:val="B7445776"/>
    <w:lvl w:ilvl="0" w:tplc="04090015">
      <w:start w:val="1"/>
      <w:numFmt w:val="upperLetter"/>
      <w:lvlText w:val="%1."/>
      <w:lvlJc w:val="left"/>
      <w:pPr>
        <w:ind w:left="1860" w:hanging="420"/>
      </w:pPr>
      <w:rPr>
        <w:rFonts w:hint="default"/>
      </w:rPr>
    </w:lvl>
    <w:lvl w:ilvl="1" w:tplc="145EBDA8">
      <w:start w:val="1"/>
      <w:numFmt w:val="decimal"/>
      <w:lvlText w:val="%2.)"/>
      <w:lvlJc w:val="left"/>
      <w:pPr>
        <w:ind w:left="25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1FFA763E"/>
    <w:multiLevelType w:val="hybridMultilevel"/>
    <w:tmpl w:val="E1B4614E"/>
    <w:lvl w:ilvl="0" w:tplc="DBAAAE6E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1" w15:restartNumberingAfterBreak="0">
    <w:nsid w:val="28FE4141"/>
    <w:multiLevelType w:val="hybridMultilevel"/>
    <w:tmpl w:val="3BAEE358"/>
    <w:lvl w:ilvl="0" w:tplc="55786D3E">
      <w:start w:val="1"/>
      <w:numFmt w:val="decimal"/>
      <w:lvlText w:val="%1.)"/>
      <w:lvlJc w:val="left"/>
      <w:pPr>
        <w:ind w:left="186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2BED58B4"/>
    <w:multiLevelType w:val="hybridMultilevel"/>
    <w:tmpl w:val="FDA2E820"/>
    <w:lvl w:ilvl="0" w:tplc="DBAAAE6E">
      <w:start w:val="1"/>
      <w:numFmt w:val="upperLetter"/>
      <w:lvlText w:val="%1."/>
      <w:lvlJc w:val="left"/>
      <w:pPr>
        <w:ind w:left="1092" w:hanging="372"/>
      </w:pPr>
      <w:rPr>
        <w:rFonts w:hint="default"/>
      </w:rPr>
    </w:lvl>
    <w:lvl w:ilvl="1" w:tplc="145EBDA8">
      <w:start w:val="1"/>
      <w:numFmt w:val="decimal"/>
      <w:lvlText w:val="%2.)"/>
      <w:lvlJc w:val="left"/>
      <w:pPr>
        <w:ind w:left="1860" w:hanging="42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3046687"/>
    <w:multiLevelType w:val="hybridMultilevel"/>
    <w:tmpl w:val="7EE831F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97469A"/>
    <w:multiLevelType w:val="hybridMultilevel"/>
    <w:tmpl w:val="A842928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E2DA7CD8">
      <w:start w:val="1"/>
      <w:numFmt w:val="decimal"/>
      <w:lvlText w:val="%2.)"/>
      <w:lvlJc w:val="left"/>
      <w:pPr>
        <w:ind w:left="222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B501F27"/>
    <w:multiLevelType w:val="hybridMultilevel"/>
    <w:tmpl w:val="8C5E6AF0"/>
    <w:lvl w:ilvl="0" w:tplc="DBAAAE6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9310E9"/>
    <w:multiLevelType w:val="hybridMultilevel"/>
    <w:tmpl w:val="FA00820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3D6F1ED5"/>
    <w:multiLevelType w:val="hybridMultilevel"/>
    <w:tmpl w:val="0018F57E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5">
      <w:start w:val="1"/>
      <w:numFmt w:val="upp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45285F75"/>
    <w:multiLevelType w:val="hybridMultilevel"/>
    <w:tmpl w:val="B8865C3C"/>
    <w:lvl w:ilvl="0" w:tplc="67F0BA38">
      <w:start w:val="8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D35DB5"/>
    <w:multiLevelType w:val="hybridMultilevel"/>
    <w:tmpl w:val="48F8C500"/>
    <w:lvl w:ilvl="0" w:tplc="04090007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0" w15:restartNumberingAfterBreak="0">
    <w:nsid w:val="4AC65AEB"/>
    <w:multiLevelType w:val="hybridMultilevel"/>
    <w:tmpl w:val="68920274"/>
    <w:lvl w:ilvl="0" w:tplc="660A16BE">
      <w:start w:val="1"/>
      <w:numFmt w:val="decimal"/>
      <w:lvlText w:val="%1.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EF67FF3"/>
    <w:multiLevelType w:val="hybridMultilevel"/>
    <w:tmpl w:val="B5E46BF2"/>
    <w:lvl w:ilvl="0" w:tplc="DBAAAE6E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F8C7403"/>
    <w:multiLevelType w:val="hybridMultilevel"/>
    <w:tmpl w:val="E5268598"/>
    <w:lvl w:ilvl="0" w:tplc="DBAAAE6E">
      <w:start w:val="1"/>
      <w:numFmt w:val="upperLetter"/>
      <w:lvlText w:val="%1."/>
      <w:lvlJc w:val="left"/>
      <w:pPr>
        <w:ind w:left="1092" w:hanging="37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0756AEB"/>
    <w:multiLevelType w:val="hybridMultilevel"/>
    <w:tmpl w:val="182826D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07B3DCA"/>
    <w:multiLevelType w:val="hybridMultilevel"/>
    <w:tmpl w:val="5F5CC7EA"/>
    <w:lvl w:ilvl="0" w:tplc="DDE88AC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F50E29"/>
    <w:multiLevelType w:val="hybridMultilevel"/>
    <w:tmpl w:val="10AA9086"/>
    <w:lvl w:ilvl="0" w:tplc="DBAAAE6E">
      <w:start w:val="1"/>
      <w:numFmt w:val="upperLetter"/>
      <w:lvlText w:val="%1."/>
      <w:lvlJc w:val="left"/>
      <w:pPr>
        <w:ind w:left="1092" w:hanging="372"/>
      </w:pPr>
      <w:rPr>
        <w:rFonts w:hint="default"/>
      </w:rPr>
    </w:lvl>
    <w:lvl w:ilvl="1" w:tplc="145EBDA8">
      <w:start w:val="1"/>
      <w:numFmt w:val="decimal"/>
      <w:lvlText w:val="%2.)"/>
      <w:lvlJc w:val="left"/>
      <w:pPr>
        <w:ind w:left="1860" w:hanging="42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0F51DD2"/>
    <w:multiLevelType w:val="hybridMultilevel"/>
    <w:tmpl w:val="90F6953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A90D04"/>
    <w:multiLevelType w:val="hybridMultilevel"/>
    <w:tmpl w:val="0568D89A"/>
    <w:lvl w:ilvl="0" w:tplc="04090007">
      <w:start w:val="1"/>
      <w:numFmt w:val="bullet"/>
      <w:lvlText w:val=""/>
      <w:lvlPicBulletId w:val="0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8" w15:restartNumberingAfterBreak="0">
    <w:nsid w:val="5632098C"/>
    <w:multiLevelType w:val="hybridMultilevel"/>
    <w:tmpl w:val="DBA8439A"/>
    <w:lvl w:ilvl="0" w:tplc="7ABC1302">
      <w:start w:val="6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8217A2"/>
    <w:multiLevelType w:val="hybridMultilevel"/>
    <w:tmpl w:val="EE306092"/>
    <w:lvl w:ilvl="0" w:tplc="DBAAAE6E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660A16BE">
      <w:start w:val="1"/>
      <w:numFmt w:val="decimal"/>
      <w:lvlText w:val="%2.)"/>
      <w:lvlJc w:val="left"/>
      <w:pPr>
        <w:ind w:left="21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6528007E"/>
    <w:multiLevelType w:val="hybridMultilevel"/>
    <w:tmpl w:val="01CE82A8"/>
    <w:lvl w:ilvl="0" w:tplc="DBAAAE6E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66825884"/>
    <w:multiLevelType w:val="hybridMultilevel"/>
    <w:tmpl w:val="B6160FB0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DBAAAE6E">
      <w:start w:val="1"/>
      <w:numFmt w:val="upperLetter"/>
      <w:lvlText w:val="%2."/>
      <w:lvlJc w:val="left"/>
      <w:pPr>
        <w:ind w:left="28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2" w15:restartNumberingAfterBreak="0">
    <w:nsid w:val="673C2A71"/>
    <w:multiLevelType w:val="hybridMultilevel"/>
    <w:tmpl w:val="B308F08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370BC3"/>
    <w:multiLevelType w:val="hybridMultilevel"/>
    <w:tmpl w:val="E18AEC2C"/>
    <w:lvl w:ilvl="0" w:tplc="DBAAAE6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F95415"/>
    <w:multiLevelType w:val="hybridMultilevel"/>
    <w:tmpl w:val="DB96866A"/>
    <w:lvl w:ilvl="0" w:tplc="DBAAAE6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A55DB8"/>
    <w:multiLevelType w:val="hybridMultilevel"/>
    <w:tmpl w:val="8C841738"/>
    <w:lvl w:ilvl="0" w:tplc="3AAAE06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605ABE"/>
    <w:multiLevelType w:val="hybridMultilevel"/>
    <w:tmpl w:val="E986825C"/>
    <w:lvl w:ilvl="0" w:tplc="04090007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7" w15:restartNumberingAfterBreak="0">
    <w:nsid w:val="77B23E31"/>
    <w:multiLevelType w:val="hybridMultilevel"/>
    <w:tmpl w:val="4252A552"/>
    <w:lvl w:ilvl="0" w:tplc="E64EE9C0">
      <w:start w:val="5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A945F27"/>
    <w:multiLevelType w:val="hybridMultilevel"/>
    <w:tmpl w:val="3134E17C"/>
    <w:lvl w:ilvl="0" w:tplc="660A16BE">
      <w:start w:val="1"/>
      <w:numFmt w:val="decimal"/>
      <w:lvlText w:val="%1.)"/>
      <w:lvlJc w:val="left"/>
      <w:pPr>
        <w:ind w:left="25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748528265">
    <w:abstractNumId w:val="36"/>
  </w:num>
  <w:num w:numId="2" w16cid:durableId="994795177">
    <w:abstractNumId w:val="3"/>
  </w:num>
  <w:num w:numId="3" w16cid:durableId="2106341585">
    <w:abstractNumId w:val="27"/>
  </w:num>
  <w:num w:numId="4" w16cid:durableId="1135558901">
    <w:abstractNumId w:val="7"/>
  </w:num>
  <w:num w:numId="5" w16cid:durableId="141702842">
    <w:abstractNumId w:val="19"/>
  </w:num>
  <w:num w:numId="6" w16cid:durableId="2006665043">
    <w:abstractNumId w:val="16"/>
  </w:num>
  <w:num w:numId="7" w16cid:durableId="1224411146">
    <w:abstractNumId w:val="0"/>
  </w:num>
  <w:num w:numId="8" w16cid:durableId="845704115">
    <w:abstractNumId w:val="9"/>
  </w:num>
  <w:num w:numId="9" w16cid:durableId="595865759">
    <w:abstractNumId w:val="38"/>
  </w:num>
  <w:num w:numId="10" w16cid:durableId="1197351838">
    <w:abstractNumId w:val="25"/>
  </w:num>
  <w:num w:numId="11" w16cid:durableId="1746611369">
    <w:abstractNumId w:val="8"/>
  </w:num>
  <w:num w:numId="12" w16cid:durableId="1304625450">
    <w:abstractNumId w:val="11"/>
  </w:num>
  <w:num w:numId="13" w16cid:durableId="1437359572">
    <w:abstractNumId w:val="30"/>
  </w:num>
  <w:num w:numId="14" w16cid:durableId="283658830">
    <w:abstractNumId w:val="21"/>
  </w:num>
  <w:num w:numId="15" w16cid:durableId="946931873">
    <w:abstractNumId w:val="4"/>
  </w:num>
  <w:num w:numId="16" w16cid:durableId="2081097977">
    <w:abstractNumId w:val="29"/>
  </w:num>
  <w:num w:numId="17" w16cid:durableId="521288872">
    <w:abstractNumId w:val="2"/>
  </w:num>
  <w:num w:numId="18" w16cid:durableId="70124728">
    <w:abstractNumId w:val="10"/>
  </w:num>
  <w:num w:numId="19" w16cid:durableId="472451815">
    <w:abstractNumId w:val="14"/>
  </w:num>
  <w:num w:numId="20" w16cid:durableId="877472145">
    <w:abstractNumId w:val="22"/>
  </w:num>
  <w:num w:numId="21" w16cid:durableId="871190775">
    <w:abstractNumId w:val="23"/>
  </w:num>
  <w:num w:numId="22" w16cid:durableId="935673768">
    <w:abstractNumId w:val="5"/>
  </w:num>
  <w:num w:numId="23" w16cid:durableId="2101636222">
    <w:abstractNumId w:val="17"/>
  </w:num>
  <w:num w:numId="24" w16cid:durableId="1192913106">
    <w:abstractNumId w:val="13"/>
  </w:num>
  <w:num w:numId="25" w16cid:durableId="1788233945">
    <w:abstractNumId w:val="24"/>
  </w:num>
  <w:num w:numId="26" w16cid:durableId="805002687">
    <w:abstractNumId w:val="26"/>
  </w:num>
  <w:num w:numId="27" w16cid:durableId="1491631693">
    <w:abstractNumId w:val="32"/>
  </w:num>
  <w:num w:numId="28" w16cid:durableId="1810396269">
    <w:abstractNumId w:val="20"/>
  </w:num>
  <w:num w:numId="29" w16cid:durableId="1832746195">
    <w:abstractNumId w:val="31"/>
  </w:num>
  <w:num w:numId="30" w16cid:durableId="126899005">
    <w:abstractNumId w:val="1"/>
  </w:num>
  <w:num w:numId="31" w16cid:durableId="283928271">
    <w:abstractNumId w:val="37"/>
  </w:num>
  <w:num w:numId="32" w16cid:durableId="273446173">
    <w:abstractNumId w:val="15"/>
  </w:num>
  <w:num w:numId="33" w16cid:durableId="134832747">
    <w:abstractNumId w:val="34"/>
  </w:num>
  <w:num w:numId="34" w16cid:durableId="246967311">
    <w:abstractNumId w:val="18"/>
  </w:num>
  <w:num w:numId="35" w16cid:durableId="1022822210">
    <w:abstractNumId w:val="33"/>
  </w:num>
  <w:num w:numId="36" w16cid:durableId="1756972388">
    <w:abstractNumId w:val="6"/>
  </w:num>
  <w:num w:numId="37" w16cid:durableId="1034035870">
    <w:abstractNumId w:val="28"/>
  </w:num>
  <w:num w:numId="38" w16cid:durableId="268439166">
    <w:abstractNumId w:val="12"/>
  </w:num>
  <w:num w:numId="39" w16cid:durableId="1237548184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2MjG0NDA3MbEwMTFV0lEKTi0uzszPAykwNKgFAHExWfUtAAAA"/>
  </w:docVars>
  <w:rsids>
    <w:rsidRoot w:val="00596224"/>
    <w:rsid w:val="00002279"/>
    <w:rsid w:val="00025587"/>
    <w:rsid w:val="0005173A"/>
    <w:rsid w:val="00060D0D"/>
    <w:rsid w:val="00070B09"/>
    <w:rsid w:val="000C0333"/>
    <w:rsid w:val="000C4F70"/>
    <w:rsid w:val="000D0C76"/>
    <w:rsid w:val="00106DF7"/>
    <w:rsid w:val="001374FB"/>
    <w:rsid w:val="00153FC3"/>
    <w:rsid w:val="0015421D"/>
    <w:rsid w:val="00180A39"/>
    <w:rsid w:val="00187324"/>
    <w:rsid w:val="00190CE8"/>
    <w:rsid w:val="0019649F"/>
    <w:rsid w:val="001A7CAD"/>
    <w:rsid w:val="001B6FD3"/>
    <w:rsid w:val="001B7F59"/>
    <w:rsid w:val="001C5266"/>
    <w:rsid w:val="001E09E4"/>
    <w:rsid w:val="001E673A"/>
    <w:rsid w:val="001E6AD7"/>
    <w:rsid w:val="0020323A"/>
    <w:rsid w:val="00231D72"/>
    <w:rsid w:val="00236042"/>
    <w:rsid w:val="00252A03"/>
    <w:rsid w:val="002A67A1"/>
    <w:rsid w:val="002C1C8C"/>
    <w:rsid w:val="002D470C"/>
    <w:rsid w:val="002E4FF8"/>
    <w:rsid w:val="00312E01"/>
    <w:rsid w:val="00343235"/>
    <w:rsid w:val="00366542"/>
    <w:rsid w:val="003779FC"/>
    <w:rsid w:val="003957D4"/>
    <w:rsid w:val="003B5921"/>
    <w:rsid w:val="003C1576"/>
    <w:rsid w:val="003C72E1"/>
    <w:rsid w:val="003D7FC1"/>
    <w:rsid w:val="00402B6C"/>
    <w:rsid w:val="004037C9"/>
    <w:rsid w:val="00442628"/>
    <w:rsid w:val="00462666"/>
    <w:rsid w:val="0046527A"/>
    <w:rsid w:val="00467D46"/>
    <w:rsid w:val="004714A2"/>
    <w:rsid w:val="00496332"/>
    <w:rsid w:val="004B7DFE"/>
    <w:rsid w:val="004E33F3"/>
    <w:rsid w:val="005113EF"/>
    <w:rsid w:val="0054171E"/>
    <w:rsid w:val="00551F6B"/>
    <w:rsid w:val="00567C08"/>
    <w:rsid w:val="00573460"/>
    <w:rsid w:val="00596224"/>
    <w:rsid w:val="005A10F4"/>
    <w:rsid w:val="005B5FF3"/>
    <w:rsid w:val="005C509B"/>
    <w:rsid w:val="00617D43"/>
    <w:rsid w:val="006213EA"/>
    <w:rsid w:val="00640110"/>
    <w:rsid w:val="006578D9"/>
    <w:rsid w:val="00661642"/>
    <w:rsid w:val="00676554"/>
    <w:rsid w:val="006C68D4"/>
    <w:rsid w:val="006D5F10"/>
    <w:rsid w:val="006E3400"/>
    <w:rsid w:val="006F4197"/>
    <w:rsid w:val="00760D69"/>
    <w:rsid w:val="00792FD7"/>
    <w:rsid w:val="007C60C1"/>
    <w:rsid w:val="00822433"/>
    <w:rsid w:val="00825BAC"/>
    <w:rsid w:val="00834530"/>
    <w:rsid w:val="00847359"/>
    <w:rsid w:val="00864D4A"/>
    <w:rsid w:val="00870DDB"/>
    <w:rsid w:val="008A10A6"/>
    <w:rsid w:val="008B22DA"/>
    <w:rsid w:val="008E2193"/>
    <w:rsid w:val="008F6D72"/>
    <w:rsid w:val="009120A9"/>
    <w:rsid w:val="009636C7"/>
    <w:rsid w:val="00985AA9"/>
    <w:rsid w:val="009A1792"/>
    <w:rsid w:val="009C29EF"/>
    <w:rsid w:val="009F2AB1"/>
    <w:rsid w:val="009F3EC7"/>
    <w:rsid w:val="00A46F8C"/>
    <w:rsid w:val="00A60B4F"/>
    <w:rsid w:val="00A72C21"/>
    <w:rsid w:val="00AD1FF6"/>
    <w:rsid w:val="00AD43F9"/>
    <w:rsid w:val="00B11E0A"/>
    <w:rsid w:val="00B126B2"/>
    <w:rsid w:val="00B20BC7"/>
    <w:rsid w:val="00B62808"/>
    <w:rsid w:val="00B66EB7"/>
    <w:rsid w:val="00B820B7"/>
    <w:rsid w:val="00B9157E"/>
    <w:rsid w:val="00B96C0D"/>
    <w:rsid w:val="00BA737F"/>
    <w:rsid w:val="00BD48FB"/>
    <w:rsid w:val="00BF74A9"/>
    <w:rsid w:val="00C01FB2"/>
    <w:rsid w:val="00C22442"/>
    <w:rsid w:val="00C22923"/>
    <w:rsid w:val="00C42C77"/>
    <w:rsid w:val="00C722BC"/>
    <w:rsid w:val="00CA07A1"/>
    <w:rsid w:val="00CB20AB"/>
    <w:rsid w:val="00CE6881"/>
    <w:rsid w:val="00D0464C"/>
    <w:rsid w:val="00D65355"/>
    <w:rsid w:val="00D773B3"/>
    <w:rsid w:val="00D81A6C"/>
    <w:rsid w:val="00D84E8B"/>
    <w:rsid w:val="00D93B08"/>
    <w:rsid w:val="00D9734E"/>
    <w:rsid w:val="00D97D82"/>
    <w:rsid w:val="00DA2006"/>
    <w:rsid w:val="00DA5758"/>
    <w:rsid w:val="00DB25FF"/>
    <w:rsid w:val="00DC0FC9"/>
    <w:rsid w:val="00DC428E"/>
    <w:rsid w:val="00DE2587"/>
    <w:rsid w:val="00DF1D1A"/>
    <w:rsid w:val="00E34128"/>
    <w:rsid w:val="00E64B24"/>
    <w:rsid w:val="00E72BFE"/>
    <w:rsid w:val="00EA4BF2"/>
    <w:rsid w:val="00ED6B6E"/>
    <w:rsid w:val="00EF49F3"/>
    <w:rsid w:val="00EF669D"/>
    <w:rsid w:val="00F05D26"/>
    <w:rsid w:val="00F10513"/>
    <w:rsid w:val="00F21392"/>
    <w:rsid w:val="00F25EEA"/>
    <w:rsid w:val="00F32517"/>
    <w:rsid w:val="00F36200"/>
    <w:rsid w:val="00F36F61"/>
    <w:rsid w:val="00F41B0D"/>
    <w:rsid w:val="00F80E28"/>
    <w:rsid w:val="00FA28A6"/>
    <w:rsid w:val="00FA3FCC"/>
    <w:rsid w:val="00FB0FBE"/>
    <w:rsid w:val="00FC0C25"/>
    <w:rsid w:val="00FC3E94"/>
    <w:rsid w:val="00FC5319"/>
    <w:rsid w:val="00FD217E"/>
    <w:rsid w:val="00FE3ADE"/>
    <w:rsid w:val="00FE6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698DA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9622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6266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6D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6D72"/>
  </w:style>
  <w:style w:type="paragraph" w:styleId="Footer">
    <w:name w:val="footer"/>
    <w:basedOn w:val="Normal"/>
    <w:link w:val="FooterChar"/>
    <w:uiPriority w:val="99"/>
    <w:unhideWhenUsed/>
    <w:rsid w:val="008F6D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6D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</Words>
  <Characters>195</Characters>
  <Application>Microsoft Office Word</Application>
  <DocSecurity>0</DocSecurity>
  <Lines>1</Lines>
  <Paragraphs>1</Paragraphs>
  <ScaleCrop>false</ScaleCrop>
  <Company/>
  <LinksUpToDate>false</LinksUpToDate>
  <CharactersWithSpaces>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6-02T19:47:00Z</dcterms:created>
  <dcterms:modified xsi:type="dcterms:W3CDTF">2023-06-02T19:47:00Z</dcterms:modified>
</cp:coreProperties>
</file>